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no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ci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bo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hivo" w:hAnsi="Chivo"/>
                <w:sz w:val="14px"/>
              </w:rPr>
              <w:t xml:space="default">Fixed Effect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er lat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 lat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of year (start at 150)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7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6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79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8.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of year (start at 150)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9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6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7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5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1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7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 latitude:Day of year (start at 150)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 latitude:Day of year (start at 150)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6T02:30:58Z</dcterms:created>
  <dcterms:modified xsi:type="dcterms:W3CDTF">2025-01-26T02:3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